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ebastian</w:t>
      </w:r>
      <w:r>
        <w:t xml:space="preserve"> </w:t>
      </w:r>
      <w:r>
        <w:t xml:space="preserve">Boruch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kwietnia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SS2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4958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 analysis</dc:title>
  <dc:creator>Sebastian Boruch</dc:creator>
  <dcterms:created xsi:type="dcterms:W3CDTF">2018-04-05T15:31:21Z</dcterms:created>
  <dcterms:modified xsi:type="dcterms:W3CDTF">2018-04-05T15:31:21Z</dcterms:modified>
</cp:coreProperties>
</file>